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internship-application-letter"/>
    <w:p>
      <w:pPr>
        <w:pStyle w:val="Heading1"/>
      </w:pPr>
      <w:r>
        <w:t xml:space="preserve">Internship Application Letter</w:t>
      </w:r>
    </w:p>
    <w:p>
      <w:pPr>
        <w:pStyle w:val="FirstParagraph"/>
      </w:pPr>
      <w:r>
        <w:t xml:space="preserve">For Carpenter Internship Position at [Company Name], Dubai, United Arab Emirates</w:t>
      </w:r>
    </w:p>
    <w:bookmarkEnd w:id="20"/>
    <w:p>
      <w:pPr>
        <w:pStyle w:val="BodyText"/>
      </w:pPr>
      <w:r>
        <w:rPr>
          <w:bCs/>
          <w:b/>
        </w:rPr>
        <w:t xml:space="preserve">Applicant's Name:</w:t>
      </w:r>
      <w:r>
        <w:t xml:space="preserve"> </w:t>
      </w:r>
      <w:r>
        <w:t xml:space="preserve">Ahmed Hassan</w:t>
      </w:r>
    </w:p>
    <w:p>
      <w:pPr>
        <w:pStyle w:val="BodyText"/>
      </w:pPr>
      <w:r>
        <w:rPr>
          <w:bCs/>
          <w:b/>
        </w:rPr>
        <w:t xml:space="preserve">Address:</w:t>
      </w:r>
      <w:r>
        <w:t xml:space="preserve"> </w:t>
      </w:r>
      <w:r>
        <w:t xml:space="preserve">Al Qusais, Dubai, United Arab Emirates</w:t>
      </w:r>
    </w:p>
    <w:p>
      <w:pPr>
        <w:pStyle w:val="BodyText"/>
      </w:pPr>
      <w:r>
        <w:rPr>
          <w:bCs/>
          <w:b/>
        </w:rPr>
        <w:t xml:space="preserve">Email:</w:t>
      </w:r>
      <w:r>
        <w:t xml:space="preserve"> </w:t>
      </w:r>
      <w:r>
        <w:t xml:space="preserve">ahmed.hassan@email.com |</w:t>
      </w:r>
      <w:r>
        <w:t xml:space="preserve"> </w:t>
      </w:r>
      <w:r>
        <w:rPr>
          <w:bCs/>
          <w:b/>
        </w:rPr>
        <w:t xml:space="preserve">Phone:</w:t>
      </w:r>
      <w:r>
        <w:t xml:space="preserve">+971 50 XXX XXXX</w:t>
      </w:r>
    </w:p>
    <w:p>
      <w:pPr>
        <w:pStyle w:val="BodyText"/>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p>
    <w:p>
      <w:pPr>
        <w:pStyle w:val="BodyText"/>
      </w:pPr>
      <w:r>
        <w:rPr>
          <w:bCs/>
          <w:b/>
        </w:rPr>
        <w:t xml:space="preserve">[Company Address]</w:t>
      </w:r>
    </w:p>
    <w:p>
      <w:pPr>
        <w:pStyle w:val="BodyText"/>
      </w:pPr>
      <w:r>
        <w:t xml:space="preserve">Dubai, United Arab Emirates</w:t>
      </w:r>
    </w:p>
    <w:bookmarkStart w:id="21" w:name="X230bef2e3787cbde3866383761c5ef4ea14a782"/>
    <w:p>
      <w:pPr>
        <w:pStyle w:val="Heading2"/>
      </w:pPr>
      <w:r>
        <w:t xml:space="preserve">Subject: Enthusiastic Application for Carpenter Internship Position in Dubai, United Arab Emirates</w:t>
      </w:r>
    </w:p>
    <w:p>
      <w:pPr>
        <w:pStyle w:val="FirstParagraph"/>
      </w:pPr>
      <w:r>
        <w:t xml:space="preserve">Dear Hiring Manager,</w:t>
      </w:r>
    </w:p>
    <w:p>
      <w:pPr>
        <w:pStyle w:val="BodyText"/>
      </w:pPr>
      <w:r>
        <w:t xml:space="preserve">It is with profound enthusiasm that I submit my application for the Carpenter Internship position at [Company Name] in Dubai, United Arab Emirates. As a dedicated apprentice carpenter deeply committed to mastering the art and science of woodworking within the dynamic construction landscape of the United Arab Emirates, I am eager to contribute my foundational skills while immersing myself in Dubai's world-class building projects. This Internship Application Letter represents not merely a job application, but a sincere commitment to grow as a professional within one of the most innovative architectural hubs globally.</w:t>
      </w:r>
    </w:p>
    <w:p>
      <w:pPr>
        <w:pStyle w:val="BodyText"/>
      </w:pPr>
      <w:r>
        <w:t xml:space="preserve">My passion for carpentry ignited during childhood in Al Ain, where I observed master craftsmen transform raw timber into breathtaking structures. This fascination evolved into formal training at the Dubai Institute of Technical Education (DITE), where I completed a rigorous Certificate in Advanced Carpentry and Timber Construction (Level 3). My curriculum included precision measurement techniques using digital laser levels, advanced joinery methods like dovetail and mortise-and-tenon joints, sustainable wood sourcing protocols compliant with UAE environmental standards, and BIM software integration for structural planning. Crucially, I earned my Certificate of Competency from the Ministry of Human Resources &amp; Emiratisation (MOHRE) in 2023 – a mandatory credential for all tradespeople operating within the United Arab Emirates.</w:t>
      </w:r>
    </w:p>
    <w:p>
      <w:pPr>
        <w:pStyle w:val="BodyText"/>
      </w:pPr>
      <w:r>
        <w:t xml:space="preserve">During my academic training, I actively participated in two significant projects that directly align with Dubai's architectural ethos. First, as part of a student team at DITE’s Innovation Lab, I contributed to the construction of a sustainable modular classroom using FSC-certified timber for Dubai South’s eco-education initiative. This involved interpreting complex architectural blueprints for wooden framing systems and collaborating with engineers to ensure structural integrity under UAE climate conditions. Second, I completed an 8-week practical stint at Al Maktoum Construction Company in Jebel Ali, where I assisted in fabricating custom interior elements for a luxury villa development on Palm Jumeirah. There, I mastered the intricacies of working with both traditional hardwoods and engineered composites prevalent in Dubai’s high-end residential sector while adhering to strict safety protocols mandated by the Dubai Municipality.</w:t>
      </w:r>
    </w:p>
    <w:p>
      <w:pPr>
        <w:pStyle w:val="BodyText"/>
      </w:pPr>
      <w:r>
        <w:t xml:space="preserve">What distinguishes my application is my profound understanding of how carpentry intersects with Dubai’s unique urban vision. I have meticulously studied projects like The Tower at Address Downtown, Burj Khalifa’s maintenance frameworks, and upcoming Expo City developments. I recognize that modern UAE carpentry demands more than manual skill – it requires adaptability to cutting-edge techniques such as CNC machining for precision components and an awareness of cultural sensitivities in residential design. My internship goal is to transition from foundational skills to becoming a versatile contributor who understands how carpentry supports Dubai’s ambition of being the world’s most sustainable city by 2050. I am particularly eager to learn your company’s methodologies for integrating traditional craftsmanship with smart building technologies – an approach critical for projects across the United Arab Emirates Dubai landscape.</w:t>
      </w:r>
    </w:p>
    <w:p>
      <w:pPr>
        <w:pStyle w:val="BodyText"/>
      </w:pPr>
      <w:r>
        <w:t xml:space="preserve">My professional ethos is deeply rooted in UAE values of excellence (Takatof) and cultural respect. Having lived in Dubai since 2018, I actively participate in community initiatives like "Dubai Clean City" where I’ve volunteered to restore traditional wooden heritage structures in Al Fahidi Historical District. This experience taught me that carpentry is not merely technical work but a custodianship of cultural identity – a perspective vital for any tradesperson working within the United Arab Emirates Dubai context. I also completed mandatory UAE Labor Law training through the Ministry of Human Resources &amp; Emiratisation, ensuring full compliance with all local employment regulations.</w:t>
      </w:r>
    </w:p>
    <w:p>
      <w:pPr>
        <w:pStyle w:val="BodyText"/>
      </w:pPr>
      <w:r>
        <w:t xml:space="preserve">I am acutely aware that an internship at [Company Name] represents more than skill development; it’s a gateway to becoming part of Dubai’s architectural narrative. Your company’s recent work on sustainable wood facades for the Dubai Design District (d3) resonates deeply with my career vision. I am prepared to work diligently under supervision, contribute immediately to site preparations and material handling tasks, and absorb every technical detail from your master craftsmen. My ability to read 3D structural models in AutoCAD, operate power tools safely (including circular saws and routers), and maintain meticulous on-site logs aligns with the operational standards expected of carpentry teams throughout the United Arab Emirates.</w:t>
      </w:r>
    </w:p>
    <w:p>
      <w:pPr>
        <w:pStyle w:val="BodyText"/>
      </w:pPr>
      <w:r>
        <w:t xml:space="preserve">As I write this Internship Application Letter, I am energized by Dubai’s transformation – where ancient craftsmanship meets futuristic engineering. My ambition is to contribute to that legacy through tireless effort and eagerness to learn. I respectfully request the opportunity to discuss how my training in advanced carpentry techniques, commitment to UAE construction standards, and passion for sustainable building practices can benefit [Company Name]. I am available for an interview at your earliest convenience and will follow up within five business days.</w:t>
      </w:r>
    </w:p>
    <w:p>
      <w:pPr>
        <w:pStyle w:val="BodyText"/>
      </w:pPr>
      <w:r>
        <w:t xml:space="preserve">Thank you for considering my application. I look forward to the possibility of contributing to Dubai’s skyline as a dedicated Carpenter Intern under your esteemed guidance.</w:t>
      </w:r>
    </w:p>
    <w:p>
      <w:pPr>
        <w:pStyle w:val="BodyText"/>
      </w:pPr>
      <w:r>
        <w:t xml:space="preserve">Sincerely,</w:t>
      </w:r>
    </w:p>
    <w:p>
      <w:pPr>
        <w:pStyle w:val="BodyText"/>
      </w:pPr>
      <w:r>
        <w:rPr>
          <w:bCs/>
          <w:b/>
        </w:rPr>
        <w:t xml:space="preserve">Ahmed Hassan</w:t>
      </w:r>
    </w:p>
    <w:p>
      <w:pPr>
        <w:pStyle w:val="BodyText"/>
      </w:pPr>
      <w:r>
        <w:t xml:space="preserve">Carpenter Apprentice | Certified by MOHRE UAE</w:t>
      </w:r>
    </w:p>
    <w:p>
      <w:pPr>
        <w:pStyle w:val="BodyText"/>
      </w:pPr>
      <w:r>
        <w:rPr>
          <w:bCs/>
          <w:b/>
        </w:rPr>
        <w:t xml:space="preserve">Attachments:</w:t>
      </w:r>
      <w:r>
        <w:t xml:space="preserve"> </w:t>
      </w:r>
      <w:r>
        <w:t xml:space="preserve">CV, MOHRE Certification Copy, DITE Training Certificate</w:t>
      </w:r>
    </w:p>
    <w:p>
      <w:pPr>
        <w:pStyle w:val="BodyText"/>
      </w:pPr>
      <w:r>
        <w:rPr>
          <w:iCs/>
          <w:i/>
        </w:rPr>
        <w:t xml:space="preserve">This Internship Application Letter was written specifically for the Carpenter position within the United Arab Emirates Dubai construction sector in compliance with local labor regulations and industry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5-12-11T15:57:26Z</dcterms:created>
  <dcterms:modified xsi:type="dcterms:W3CDTF">2025-12-11T15:57:26Z</dcterms:modified>
</cp:coreProperties>
</file>

<file path=docProps/custom.xml><?xml version="1.0" encoding="utf-8"?>
<Properties xmlns="http://schemas.openxmlformats.org/officeDocument/2006/custom-properties" xmlns:vt="http://schemas.openxmlformats.org/officeDocument/2006/docPropsVTypes"/>
</file>